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50.png" ContentType="image/png"/>
  <Override PartName="/word/media/rId36.png" ContentType="image/png"/>
  <Override PartName="/word/media/rId40.png" ContentType="image/png"/>
  <Override PartName="/word/media/rId55.png" ContentType="image/png"/>
  <Override PartName="/word/media/rId51.png" ContentType="image/png"/>
  <Override PartName="/word/media/rId31.png" ContentType="image/png"/>
  <Override PartName="/word/media/rId53.png" ContentType="image/png"/>
  <Override PartName="/word/media/rId34.png" ContentType="image/png"/>
  <Override PartName="/word/media/rId57.png" ContentType="image/png"/>
  <Override PartName="/word/media/rId44.png" ContentType="image/png"/>
  <Override PartName="/word/media/rId47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4290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23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2" w:name="mystery-2-photoelectric-effect-solved-by-einstein-in-1905"/>
      <w:bookmarkEnd w:id="32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3" w:name="example"/>
      <w:bookmarkEnd w:id="33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licker-question"/>
      <w:bookmarkEnd w:id="35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  <w:r>
        <w:drawing>
          <wp:inline>
            <wp:extent cx="5334000" cy="4808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fb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7" w:name="emission-spectra"/>
      <w:bookmarkEnd w:id="37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9" w:name="examples-of-spectra"/>
      <w:bookmarkEnd w:id="39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41" w:name="the-bohr-model-of-the-atom"/>
      <w:bookmarkEnd w:id="41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2" w:name="bohrs-model"/>
      <w:bookmarkEnd w:id="42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3" w:name="bohr-model-of-h-atoms"/>
      <w:bookmarkEnd w:id="43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bohrs-model-of-the-atom-1913"/>
      <w:bookmarkEnd w:id="45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weakness-of-bohrs-model"/>
      <w:bookmarkEnd w:id="48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9" w:name="wave-behavior-properties-interference"/>
      <w:bookmarkEnd w:id="49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two-slit-interference"/>
      <w:bookmarkEnd w:id="52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4" w:name="wave-behavior-properties-diffraction"/>
      <w:bookmarkEnd w:id="54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wave-behavior-of-electrons"/>
      <w:bookmarkEnd w:id="56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xample-problem"/>
      <w:bookmarkEnd w:id="58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d4d4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67ab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d55650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